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eacher Primary position at your esteemed institution in DR Congo Kinshasa. As a dedicated and experienced educator with a strong commitment to fostering academic excellence and holistic development, I am eager to contribute my skills, passion, and cultural sensitivity to support the educational needs of students in this dynamic region. This Cover Letter outlines my qualifications and aligns them with the values of your organization while highlighting my specific readiness to thrive as a Teacher Primary in DR Congo Kinshasa.</w:t>
      </w:r>
    </w:p>
    <w:p>
      <w:pPr>
        <w:pStyle w:val="BodyText"/>
      </w:pPr>
      <w:r>
        <w:t xml:space="preserve">With over [X years] of experience in primary education, I have cultivated a deep understanding of the unique challenges and opportunities that come with teaching young learners. My academic background includes a [Bachelor’s/Master’s Degree in Education or related field], complemented by extensive classroom experience in diverse educational settings. Whether it is developing engaging lesson plans, adapting to different learning styles, or creating inclusive environments, I have consistently demonstrated my ability to inspire and guide students toward achieving their full potential.</w:t>
      </w:r>
    </w:p>
    <w:bookmarkStart w:id="20" w:name="why-dr-congo-kinshasa"/>
    <w:p>
      <w:pPr>
        <w:pStyle w:val="Heading2"/>
      </w:pPr>
      <w:r>
        <w:t xml:space="preserve">Why DR Congo Kinshasa?</w:t>
      </w:r>
    </w:p>
    <w:p>
      <w:pPr>
        <w:pStyle w:val="FirstParagraph"/>
      </w:pPr>
      <w:r>
        <w:t xml:space="preserve">The opportunity to work as a Teacher Primary in DR Congo Kinshasa is particularly meaningful to me. This region, known for its rich cultural heritage and resilient community, faces unique educational challenges that require innovative and compassionate educators. I am deeply motivated by the prospect of contributing to the growth of future generations in a context where access to quality education remains a critical priority. My previous work in [mention any relevant experience, e.g., "community-based initiatives" or "international education programs"] has prepared me to navigate and address such challenges with creativity and determination.</w:t>
      </w:r>
    </w:p>
    <w:bookmarkEnd w:id="20"/>
    <w:bookmarkStart w:id="21" w:name="key-qualifications-as-a-teacher-primary"/>
    <w:p>
      <w:pPr>
        <w:pStyle w:val="Heading2"/>
      </w:pPr>
      <w:r>
        <w:t xml:space="preserve">Key Qualifications as a Teacher Primary</w:t>
      </w:r>
    </w:p>
    <w:p>
      <w:pPr>
        <w:pStyle w:val="FirstParagraph"/>
      </w:pPr>
      <w:r>
        <w:t xml:space="preserve">As a Teacher Primary, I bring a multifaceted skill set that includes curriculum development, classroom management, and student-centered pedagogy. My approach emphasizes critical thinking, collaboration, and real-world application of knowledge. For instance, during my tenure at [previous school/organization], I designed interdisciplinary units that integrated language arts, mathematics, and science to create a more engaging learning experience for students. This not only improved academic outcomes but also fostered a sense of curiosity and ownership among learners.</w:t>
      </w:r>
    </w:p>
    <w:p>
      <w:pPr>
        <w:pStyle w:val="BodyText"/>
      </w:pPr>
      <w:r>
        <w:t xml:space="preserve">Furthermore, I am proficient in leveraging technology to enhance instruction. In my previous roles, I have utilized digital tools such as interactive whiteboards, educational apps, and online platforms to make lessons more interactive and accessible. This aligns with the growing need for modernized teaching methods in DR Congo Kinshasa, where technology can bridge gaps in resource availability and expand learning opportunities for students.</w:t>
      </w:r>
    </w:p>
    <w:bookmarkEnd w:id="21"/>
    <w:bookmarkStart w:id="22" w:name="X8bfde5db14f3b29df2cf20beefe24bcb05f5132"/>
    <w:p>
      <w:pPr>
        <w:pStyle w:val="Heading2"/>
      </w:pPr>
      <w:r>
        <w:t xml:space="preserve">Commitment to Cultural Sensitivity and Community Engagement</w:t>
      </w:r>
    </w:p>
    <w:p>
      <w:pPr>
        <w:pStyle w:val="FirstParagraph"/>
      </w:pPr>
      <w:r>
        <w:t xml:space="preserve">Teaching in DR Congo Kinshasa requires more than academic expertise—it demands cultural awareness, adaptability, and a genuine connection to the local community. I have worked with diverse student populations in [mention any relevant experience], where I learned to respect and incorporate cultural perspectives into my teaching. This experience has equipped me to build trust with students, parents, and colleagues while fostering an inclusive classroom environment.</w:t>
      </w:r>
    </w:p>
    <w:p>
      <w:pPr>
        <w:pStyle w:val="BodyText"/>
      </w:pPr>
      <w:r>
        <w:t xml:space="preserve">In addition to my professional qualifications, I am deeply committed to community engagement. I believe that education is a collaborative effort that extends beyond the classroom. In my previous roles, I have organized workshops for parents on supporting their children’s learning and collaborated with local organizations to provide resources such as school supplies and tutoring programs. These initiatives reflect my belief in the power of education to transform lives and uplift entire communities.</w:t>
      </w:r>
    </w:p>
    <w:bookmarkEnd w:id="22"/>
    <w:bookmarkStart w:id="23" w:name="why-your-institution"/>
    <w:p>
      <w:pPr>
        <w:pStyle w:val="Heading2"/>
      </w:pPr>
      <w:r>
        <w:t xml:space="preserve">Why Your Institution?</w:t>
      </w:r>
    </w:p>
    <w:p>
      <w:pPr>
        <w:pStyle w:val="FirstParagraph"/>
      </w:pPr>
      <w:r>
        <w:t xml:space="preserve">Your institution’s mission to [mention specific values or goals from the job posting, e.g., "empower students through quality education" or "promote equity in learning"] resonates strongly with my own professional philosophy. I am particularly drawn to your focus on [specific aspect, e.g., "early childhood development," "teacher training," or "community outreach"], as these areas align with my dedication to making a lasting impact in the lives of students. I am confident that my background, skills, and passion for teaching would enable me to contribute meaningfully to your team while supporting the growth of your students.</w:t>
      </w:r>
    </w:p>
    <w:p>
      <w:pPr>
        <w:pStyle w:val="BodyText"/>
      </w:pPr>
      <w:r>
        <w:t xml:space="preserve">I am also impressed by the [mention any specific programs, facilities, or achievements of the institution], which reflect a commitment to excellence that I strive to uphold. I am eager to bring my energy, creativity, and dedication to this role and work alongside your team to create a vibrant learning environment that empowers students in DR Congo Kinshasa.</w:t>
      </w:r>
    </w:p>
    <w:bookmarkEnd w:id="23"/>
    <w:bookmarkStart w:id="24" w:name="conclusion"/>
    <w:p>
      <w:pPr>
        <w:pStyle w:val="Heading2"/>
      </w:pPr>
      <w:r>
        <w:t xml:space="preserve">Conclusion</w:t>
      </w:r>
    </w:p>
    <w:p>
      <w:pPr>
        <w:pStyle w:val="FirstParagraph"/>
      </w:pPr>
      <w:r>
        <w:t xml:space="preserve">In closing, I am enthusiastic about the possibility of joining your institution as a Teacher Primary in DR Congo Kinshasa. My experience, skills, and commitment to education make me an ideal candidate for this role. I would be honored to discuss how my qualifications align with your needs and contribute to the continued success of your school. Thank you for considering my application.</w:t>
      </w:r>
    </w:p>
    <w:p>
      <w:pPr>
        <w:pStyle w:val="BodyText"/>
      </w:pPr>
      <w:r>
        <w:t xml:space="preserve">Thank you for your time and attention. I look forward to the opportunity to further discuss how I can support your mission as a Teacher Primary in DR Congo Kinshasa.</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DR Congo Kinshasa</dc:title>
  <dc:creator/>
  <dc:language>en</dc:language>
  <cp:keywords/>
  <dcterms:created xsi:type="dcterms:W3CDTF">2026-07-21T07:38:53Z</dcterms:created>
  <dcterms:modified xsi:type="dcterms:W3CDTF">2026-07-21T07:38:53Z</dcterms:modified>
</cp:coreProperties>
</file>

<file path=docProps/custom.xml><?xml version="1.0" encoding="utf-8"?>
<Properties xmlns="http://schemas.openxmlformats.org/officeDocument/2006/custom-properties" xmlns:vt="http://schemas.openxmlformats.org/officeDocument/2006/docPropsVTypes"/>
</file>